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F404B" w:rsidRDefault="00803FD4" w:rsidP="00803FD4">
      <w:pPr>
        <w:pStyle w:val="ListParagraph"/>
        <w:numPr>
          <w:ilvl w:val="0"/>
          <w:numId w:val="1"/>
        </w:numPr>
      </w:pPr>
      <w:r>
        <w:t>Bayesian inference via Gibbs sampling</w:t>
      </w:r>
    </w:p>
    <w:p w:rsidR="00803FD4" w:rsidRDefault="00803FD4" w:rsidP="00803FD4">
      <w:pPr>
        <w:pStyle w:val="ListParagraph"/>
        <w:numPr>
          <w:ilvl w:val="1"/>
          <w:numId w:val="1"/>
        </w:numPr>
      </w:pPr>
      <w:r>
        <w:t>LDA – Bayesian model (probabilistic latent semantic analysis/indexing)</w:t>
      </w:r>
    </w:p>
    <w:p w:rsidR="00803FD4" w:rsidRDefault="00803FD4" w:rsidP="00803FD4">
      <w:pPr>
        <w:pStyle w:val="ListParagraph"/>
        <w:numPr>
          <w:ilvl w:val="1"/>
          <w:numId w:val="1"/>
        </w:numPr>
      </w:pPr>
      <w:r>
        <w:t>Iteratively random hard assignments.</w:t>
      </w:r>
    </w:p>
    <w:p w:rsidR="00803FD4" w:rsidRDefault="00803FD4" w:rsidP="00803FD4">
      <w:pPr>
        <w:pStyle w:val="ListParagraph"/>
        <w:numPr>
          <w:ilvl w:val="1"/>
          <w:numId w:val="1"/>
        </w:numPr>
      </w:pPr>
      <w:r>
        <w:t>Benefits</w:t>
      </w:r>
    </w:p>
    <w:p w:rsidR="00803FD4" w:rsidRDefault="00803FD4" w:rsidP="00803FD4">
      <w:pPr>
        <w:pStyle w:val="ListParagraph"/>
        <w:numPr>
          <w:ilvl w:val="2"/>
          <w:numId w:val="1"/>
        </w:numPr>
      </w:pPr>
      <w:r>
        <w:t>Intuitive updates</w:t>
      </w:r>
    </w:p>
    <w:p w:rsidR="00803FD4" w:rsidRDefault="00803FD4" w:rsidP="00803FD4">
      <w:pPr>
        <w:pStyle w:val="ListParagraph"/>
        <w:numPr>
          <w:ilvl w:val="2"/>
          <w:numId w:val="1"/>
        </w:numPr>
      </w:pPr>
      <w:r>
        <w:t>Straightforward to implement</w:t>
      </w:r>
    </w:p>
    <w:p w:rsidR="00803FD4" w:rsidRDefault="009B7B15" w:rsidP="00803FD4">
      <w:pPr>
        <w:pStyle w:val="ListParagraph"/>
        <w:numPr>
          <w:ilvl w:val="1"/>
          <w:numId w:val="1"/>
        </w:numPr>
      </w:pPr>
      <w:r>
        <w:t>Joint model probability</w:t>
      </w:r>
    </w:p>
    <w:p w:rsidR="009B7B15" w:rsidRDefault="009B7B15" w:rsidP="009B7B15">
      <w:pPr>
        <w:pStyle w:val="ListParagraph"/>
        <w:numPr>
          <w:ilvl w:val="2"/>
          <w:numId w:val="1"/>
        </w:numPr>
      </w:pPr>
      <w:r>
        <w:t>Probability of observations given variables/parameters and probability of variables/parameters themselves.</w:t>
      </w:r>
    </w:p>
    <w:p w:rsidR="009B7B15" w:rsidRDefault="009B7B15" w:rsidP="009B7B15">
      <w:pPr>
        <w:pStyle w:val="ListParagraph"/>
        <w:numPr>
          <w:ilvl w:val="2"/>
          <w:numId w:val="1"/>
        </w:numPr>
      </w:pPr>
      <w:r>
        <w:t>Look over iterations</w:t>
      </w:r>
    </w:p>
    <w:p w:rsidR="009B7B15" w:rsidRDefault="009B7B15" w:rsidP="009B7B15">
      <w:pPr>
        <w:pStyle w:val="ListParagraph"/>
        <w:numPr>
          <w:ilvl w:val="2"/>
          <w:numId w:val="1"/>
        </w:numPr>
      </w:pPr>
      <w:r>
        <w:t>Goes up and down over iterations due to randomization (not an optimization algorithm)</w:t>
      </w:r>
    </w:p>
    <w:p w:rsidR="009B7B15" w:rsidRDefault="009B7B15" w:rsidP="009B7B15">
      <w:pPr>
        <w:pStyle w:val="ListParagraph"/>
        <w:numPr>
          <w:ilvl w:val="1"/>
          <w:numId w:val="1"/>
        </w:numPr>
      </w:pPr>
      <w:r>
        <w:t>Explore space of possible solutions rather than converge to a single point.</w:t>
      </w:r>
    </w:p>
    <w:p w:rsidR="00BC4815" w:rsidRDefault="00A239A8" w:rsidP="004F5D78">
      <w:pPr>
        <w:pStyle w:val="ListParagraph"/>
        <w:numPr>
          <w:ilvl w:val="1"/>
          <w:numId w:val="1"/>
        </w:numPr>
      </w:pPr>
      <w:r>
        <w:t>Eventually provides “correct” Bayesian estimates</w:t>
      </w:r>
    </w:p>
    <w:p w:rsidR="004F5D78" w:rsidRDefault="00346ABB" w:rsidP="004F5D78">
      <w:pPr>
        <w:pStyle w:val="ListParagraph"/>
        <w:numPr>
          <w:ilvl w:val="1"/>
          <w:numId w:val="1"/>
        </w:numPr>
      </w:pPr>
      <w:r>
        <w:t>Look at snapshot of randomly assigned variables/parameters that maximizes the joint model probability to estimate the “a posteriori parameter estimate”.</w:t>
      </w:r>
    </w:p>
    <w:p w:rsidR="0062469A" w:rsidRDefault="0062469A" w:rsidP="004F5D78">
      <w:pPr>
        <w:pStyle w:val="ListParagraph"/>
        <w:numPr>
          <w:ilvl w:val="1"/>
          <w:numId w:val="1"/>
        </w:numPr>
      </w:pPr>
      <w:r>
        <w:t>For predictions:</w:t>
      </w:r>
    </w:p>
    <w:p w:rsidR="0062469A" w:rsidRDefault="0062469A" w:rsidP="0062469A">
      <w:pPr>
        <w:pStyle w:val="ListParagraph"/>
        <w:numPr>
          <w:ilvl w:val="2"/>
          <w:numId w:val="1"/>
        </w:numPr>
      </w:pPr>
      <w:r>
        <w:t>Make prediction for each snapshot of randomly assigned variables/parameters for the full iteration</w:t>
      </w:r>
    </w:p>
    <w:p w:rsidR="0062469A" w:rsidRDefault="0062469A" w:rsidP="0062469A">
      <w:pPr>
        <w:pStyle w:val="ListParagraph"/>
        <w:numPr>
          <w:ilvl w:val="2"/>
          <w:numId w:val="1"/>
        </w:numPr>
      </w:pPr>
      <w:r>
        <w:t>Then average predictions for the final result.</w:t>
      </w:r>
    </w:p>
    <w:p w:rsidR="00E348FE" w:rsidRDefault="00E348FE" w:rsidP="00E348FE">
      <w:pPr>
        <w:pStyle w:val="ListParagraph"/>
        <w:numPr>
          <w:ilvl w:val="0"/>
          <w:numId w:val="1"/>
        </w:numPr>
      </w:pPr>
      <w:r>
        <w:t>Outline of Gibbs sampling algorithm:</w:t>
      </w:r>
    </w:p>
    <w:p w:rsidR="00E348FE" w:rsidRDefault="00E348FE" w:rsidP="00E348FE">
      <w:pPr>
        <w:pStyle w:val="ListParagraph"/>
        <w:numPr>
          <w:ilvl w:val="1"/>
          <w:numId w:val="1"/>
        </w:numPr>
      </w:pPr>
      <w:r>
        <w:t>Iterative random hard assignments.</w:t>
      </w:r>
      <w:bookmarkStart w:id="0" w:name="_GoBack"/>
      <w:bookmarkEnd w:id="0"/>
    </w:p>
    <w:sectPr w:rsidR="00E348F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742EE5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2MrMwMDazsDQyMDdR0lEKTi0uzszPAykwrAUA7niEmywAAAA="/>
  </w:docVars>
  <w:rsids>
    <w:rsidRoot w:val="006438D6"/>
    <w:rsid w:val="00346ABB"/>
    <w:rsid w:val="004F5D78"/>
    <w:rsid w:val="0062469A"/>
    <w:rsid w:val="006438D6"/>
    <w:rsid w:val="00803FD4"/>
    <w:rsid w:val="009B7B15"/>
    <w:rsid w:val="00A239A8"/>
    <w:rsid w:val="00BC4815"/>
    <w:rsid w:val="00E348FE"/>
    <w:rsid w:val="00EF40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2A6CC6"/>
  <w15:chartTrackingRefBased/>
  <w15:docId w15:val="{916BEBC4-25FC-4750-B708-0409062903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03FD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42</Words>
  <Characters>81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rcere666@gmail.com</dc:creator>
  <cp:keywords/>
  <dc:description/>
  <cp:lastModifiedBy>sorcere666@gmail.com</cp:lastModifiedBy>
  <cp:revision>8</cp:revision>
  <dcterms:created xsi:type="dcterms:W3CDTF">2019-06-06T20:33:00Z</dcterms:created>
  <dcterms:modified xsi:type="dcterms:W3CDTF">2019-06-06T20:48:00Z</dcterms:modified>
</cp:coreProperties>
</file>